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gia Amare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g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re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615 North Kolmar Avenue, Lincolnwood, IL, USA Lincolnwood, IL, USA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giaamarei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6800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wynet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